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053BF" w14:textId="77777777" w:rsidR="00D9508C" w:rsidRPr="00F47FF0" w:rsidRDefault="00C43852">
      <w:pPr>
        <w:rPr>
          <w:rFonts w:ascii="Arial" w:hAnsi="Arial" w:cs="Arial"/>
          <w:b/>
          <w:color w:val="002060"/>
        </w:rPr>
      </w:pPr>
      <w:r w:rsidRPr="00F47FF0">
        <w:rPr>
          <w:rFonts w:ascii="Arial" w:hAnsi="Arial" w:cs="Arial"/>
          <w:b/>
          <w:color w:val="002060"/>
        </w:rPr>
        <w:t>Annual Appraisal</w:t>
      </w:r>
      <w:r w:rsidR="002F6A71" w:rsidRPr="00F47FF0">
        <w:rPr>
          <w:rFonts w:ascii="Arial" w:hAnsi="Arial" w:cs="Arial"/>
          <w:b/>
          <w:color w:val="002060"/>
        </w:rPr>
        <w:t xml:space="preserve"> and P</w:t>
      </w:r>
      <w:r w:rsidR="00C44413" w:rsidRPr="00F47FF0">
        <w:rPr>
          <w:rFonts w:ascii="Arial" w:hAnsi="Arial" w:cs="Arial"/>
          <w:b/>
          <w:color w:val="002060"/>
        </w:rPr>
        <w:t xml:space="preserve">ersonal </w:t>
      </w:r>
      <w:r w:rsidR="002F6A71" w:rsidRPr="00F47FF0">
        <w:rPr>
          <w:rFonts w:ascii="Arial" w:hAnsi="Arial" w:cs="Arial"/>
          <w:b/>
          <w:color w:val="002060"/>
        </w:rPr>
        <w:t>Development Plan</w:t>
      </w:r>
      <w:r w:rsidR="00624D32">
        <w:rPr>
          <w:rFonts w:ascii="Arial" w:hAnsi="Arial" w:cs="Arial"/>
          <w:b/>
          <w:color w:val="002060"/>
        </w:rPr>
        <w:t xml:space="preserve"> – Professorial Staff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2689"/>
        <w:gridCol w:w="1470"/>
        <w:gridCol w:w="4603"/>
        <w:gridCol w:w="5186"/>
      </w:tblGrid>
      <w:tr w:rsidR="008F2584" w:rsidRPr="00D65FE9" w14:paraId="2FC266A1" w14:textId="77777777" w:rsidTr="00D65FE9">
        <w:tc>
          <w:tcPr>
            <w:tcW w:w="964" w:type="pct"/>
            <w:shd w:val="clear" w:color="auto" w:fill="0070C0"/>
          </w:tcPr>
          <w:p w14:paraId="4519967C" w14:textId="77777777" w:rsidR="008F2584" w:rsidRPr="00D65FE9" w:rsidRDefault="008F2584" w:rsidP="00914C82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Employee’s name:</w:t>
            </w:r>
          </w:p>
        </w:tc>
        <w:tc>
          <w:tcPr>
            <w:tcW w:w="4036" w:type="pct"/>
            <w:gridSpan w:val="3"/>
            <w:shd w:val="clear" w:color="auto" w:fill="auto"/>
          </w:tcPr>
          <w:p w14:paraId="01AEF38F" w14:textId="77777777" w:rsidR="008F2584" w:rsidRPr="00D65FE9" w:rsidRDefault="008F2584" w:rsidP="00914C82">
            <w:pPr>
              <w:rPr>
                <w:rFonts w:ascii="Arial" w:hAnsi="Arial" w:cs="Arial"/>
              </w:rPr>
            </w:pPr>
          </w:p>
        </w:tc>
      </w:tr>
      <w:tr w:rsidR="008F2584" w:rsidRPr="00D65FE9" w14:paraId="08B0612A" w14:textId="77777777" w:rsidTr="00D65FE9">
        <w:tc>
          <w:tcPr>
            <w:tcW w:w="964" w:type="pct"/>
            <w:shd w:val="clear" w:color="auto" w:fill="0070C0"/>
          </w:tcPr>
          <w:p w14:paraId="4FE7F260" w14:textId="77777777" w:rsidR="008F2584" w:rsidRPr="00D65FE9" w:rsidRDefault="008F2584" w:rsidP="00914C82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Job title:</w:t>
            </w:r>
          </w:p>
        </w:tc>
        <w:tc>
          <w:tcPr>
            <w:tcW w:w="4036" w:type="pct"/>
            <w:gridSpan w:val="3"/>
            <w:shd w:val="clear" w:color="auto" w:fill="auto"/>
          </w:tcPr>
          <w:p w14:paraId="104A2D16" w14:textId="77777777" w:rsidR="008F2584" w:rsidRPr="00D65FE9" w:rsidRDefault="008F2584" w:rsidP="00914C82">
            <w:pPr>
              <w:rPr>
                <w:rFonts w:ascii="Arial" w:hAnsi="Arial" w:cs="Arial"/>
              </w:rPr>
            </w:pPr>
          </w:p>
        </w:tc>
      </w:tr>
      <w:tr w:rsidR="008F2584" w:rsidRPr="00D65FE9" w14:paraId="50390D8A" w14:textId="77777777" w:rsidTr="00D65FE9">
        <w:tc>
          <w:tcPr>
            <w:tcW w:w="964" w:type="pct"/>
            <w:shd w:val="clear" w:color="auto" w:fill="0070C0"/>
          </w:tcPr>
          <w:p w14:paraId="718C3643" w14:textId="77777777" w:rsidR="008F2584" w:rsidRPr="00D65FE9" w:rsidRDefault="008F2584" w:rsidP="00914C82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Department:</w:t>
            </w:r>
          </w:p>
        </w:tc>
        <w:tc>
          <w:tcPr>
            <w:tcW w:w="4036" w:type="pct"/>
            <w:gridSpan w:val="3"/>
            <w:shd w:val="clear" w:color="auto" w:fill="auto"/>
          </w:tcPr>
          <w:p w14:paraId="2B0A9669" w14:textId="77777777" w:rsidR="008F2584" w:rsidRPr="00D65FE9" w:rsidRDefault="008F2584" w:rsidP="00914C82">
            <w:pPr>
              <w:rPr>
                <w:rFonts w:ascii="Arial" w:hAnsi="Arial" w:cs="Arial"/>
              </w:rPr>
            </w:pPr>
          </w:p>
        </w:tc>
      </w:tr>
      <w:tr w:rsidR="008F2584" w:rsidRPr="00D65FE9" w14:paraId="2BF88E16" w14:textId="77777777" w:rsidTr="00D65FE9">
        <w:tc>
          <w:tcPr>
            <w:tcW w:w="964" w:type="pct"/>
            <w:shd w:val="clear" w:color="auto" w:fill="0070C0"/>
          </w:tcPr>
          <w:p w14:paraId="37C94757" w14:textId="77777777" w:rsidR="008F2584" w:rsidRPr="00D65FE9" w:rsidRDefault="008F2584" w:rsidP="00914C82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Manager:</w:t>
            </w:r>
          </w:p>
        </w:tc>
        <w:tc>
          <w:tcPr>
            <w:tcW w:w="4036" w:type="pct"/>
            <w:gridSpan w:val="3"/>
            <w:shd w:val="clear" w:color="auto" w:fill="auto"/>
          </w:tcPr>
          <w:p w14:paraId="3FC2B723" w14:textId="77777777" w:rsidR="008F2584" w:rsidRPr="00D65FE9" w:rsidRDefault="008F2584" w:rsidP="00914C82">
            <w:pPr>
              <w:rPr>
                <w:rFonts w:ascii="Arial" w:hAnsi="Arial" w:cs="Arial"/>
              </w:rPr>
            </w:pPr>
          </w:p>
        </w:tc>
      </w:tr>
      <w:tr w:rsidR="008F2584" w:rsidRPr="00D65FE9" w14:paraId="3A962E93" w14:textId="77777777" w:rsidTr="00D65FE9">
        <w:tc>
          <w:tcPr>
            <w:tcW w:w="964" w:type="pct"/>
            <w:shd w:val="clear" w:color="auto" w:fill="0070C0"/>
          </w:tcPr>
          <w:p w14:paraId="796FA9B2" w14:textId="77777777" w:rsidR="008F2584" w:rsidRPr="00D65FE9" w:rsidRDefault="008F2584" w:rsidP="008F2584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Date of annual appraisal:</w:t>
            </w:r>
          </w:p>
        </w:tc>
        <w:tc>
          <w:tcPr>
            <w:tcW w:w="4036" w:type="pct"/>
            <w:gridSpan w:val="3"/>
            <w:shd w:val="clear" w:color="auto" w:fill="auto"/>
          </w:tcPr>
          <w:p w14:paraId="4BCE0B59" w14:textId="77777777" w:rsidR="008F2584" w:rsidRPr="00D65FE9" w:rsidRDefault="008F2584" w:rsidP="00914C82">
            <w:pPr>
              <w:rPr>
                <w:rFonts w:ascii="Arial" w:hAnsi="Arial" w:cs="Arial"/>
              </w:rPr>
            </w:pPr>
          </w:p>
        </w:tc>
      </w:tr>
      <w:tr w:rsidR="00154797" w:rsidRPr="00D65FE9" w14:paraId="5233C34B" w14:textId="77777777" w:rsidTr="00D65FE9">
        <w:tc>
          <w:tcPr>
            <w:tcW w:w="5000" w:type="pct"/>
            <w:gridSpan w:val="4"/>
            <w:shd w:val="clear" w:color="auto" w:fill="0070C0"/>
          </w:tcPr>
          <w:p w14:paraId="2E857DB1" w14:textId="77777777" w:rsidR="00154797" w:rsidRPr="00D65FE9" w:rsidRDefault="00154797" w:rsidP="00914C82">
            <w:pPr>
              <w:rPr>
                <w:rFonts w:ascii="Arial" w:hAnsi="Arial" w:cs="Arial"/>
                <w:b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Part 1</w:t>
            </w:r>
            <w:r w:rsidR="00D65FE9">
              <w:rPr>
                <w:rFonts w:ascii="Arial" w:hAnsi="Arial" w:cs="Arial"/>
                <w:b/>
                <w:color w:val="FFFFFF" w:themeColor="background1"/>
              </w:rPr>
              <w:t>: Review of previous year</w:t>
            </w:r>
          </w:p>
        </w:tc>
      </w:tr>
      <w:tr w:rsidR="00154797" w:rsidRPr="00D65FE9" w14:paraId="2407624F" w14:textId="77777777" w:rsidTr="00D65FE9">
        <w:tc>
          <w:tcPr>
            <w:tcW w:w="1491" w:type="pct"/>
            <w:gridSpan w:val="2"/>
            <w:shd w:val="clear" w:color="auto" w:fill="0070C0"/>
          </w:tcPr>
          <w:p w14:paraId="26D805D7" w14:textId="77777777" w:rsidR="00916543" w:rsidRPr="00D65FE9" w:rsidRDefault="00154797" w:rsidP="00916543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Objectives</w:t>
            </w:r>
          </w:p>
        </w:tc>
        <w:tc>
          <w:tcPr>
            <w:tcW w:w="1650" w:type="pct"/>
            <w:shd w:val="clear" w:color="auto" w:fill="0070C0"/>
          </w:tcPr>
          <w:p w14:paraId="4864CAAB" w14:textId="77777777" w:rsidR="00154797" w:rsidRPr="00D65FE9" w:rsidRDefault="00C43852" w:rsidP="00C43852">
            <w:p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Appraisee</w:t>
            </w:r>
            <w:r w:rsidR="00154797" w:rsidRPr="00D65FE9">
              <w:rPr>
                <w:rFonts w:ascii="Arial" w:hAnsi="Arial" w:cs="Arial"/>
                <w:b/>
                <w:color w:val="FFFFFF" w:themeColor="background1"/>
              </w:rPr>
              <w:t>’s Comments</w:t>
            </w:r>
          </w:p>
        </w:tc>
        <w:tc>
          <w:tcPr>
            <w:tcW w:w="1859" w:type="pct"/>
            <w:shd w:val="clear" w:color="auto" w:fill="0070C0"/>
          </w:tcPr>
          <w:p w14:paraId="5DBFD97C" w14:textId="77777777" w:rsidR="00154797" w:rsidRPr="00D65FE9" w:rsidRDefault="00C43852" w:rsidP="00C43852">
            <w:p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Appraiser</w:t>
            </w:r>
            <w:r w:rsidR="00154797" w:rsidRPr="00D65FE9">
              <w:rPr>
                <w:rFonts w:ascii="Arial" w:hAnsi="Arial" w:cs="Arial"/>
                <w:b/>
                <w:color w:val="FFFFFF" w:themeColor="background1"/>
              </w:rPr>
              <w:t>’s Comments</w:t>
            </w:r>
          </w:p>
        </w:tc>
      </w:tr>
      <w:tr w:rsidR="00154797" w:rsidRPr="00D65FE9" w14:paraId="2F889FFC" w14:textId="77777777" w:rsidTr="00154797">
        <w:tc>
          <w:tcPr>
            <w:tcW w:w="1491" w:type="pct"/>
            <w:gridSpan w:val="2"/>
            <w:shd w:val="clear" w:color="auto" w:fill="auto"/>
          </w:tcPr>
          <w:p w14:paraId="4A5338A1" w14:textId="77777777" w:rsidR="00154797" w:rsidRPr="00703F91" w:rsidRDefault="00154797" w:rsidP="00703F91">
            <w:pPr>
              <w:rPr>
                <w:rFonts w:ascii="Arial" w:hAnsi="Arial" w:cs="Arial"/>
              </w:rPr>
            </w:pPr>
          </w:p>
        </w:tc>
        <w:tc>
          <w:tcPr>
            <w:tcW w:w="1650" w:type="pct"/>
            <w:shd w:val="clear" w:color="auto" w:fill="auto"/>
          </w:tcPr>
          <w:p w14:paraId="75B060B6" w14:textId="77777777" w:rsidR="00154797" w:rsidRPr="00703F91" w:rsidRDefault="00154797" w:rsidP="008F2584">
            <w:pPr>
              <w:rPr>
                <w:rFonts w:ascii="Arial" w:hAnsi="Arial" w:cs="Arial"/>
              </w:rPr>
            </w:pPr>
          </w:p>
        </w:tc>
        <w:tc>
          <w:tcPr>
            <w:tcW w:w="1859" w:type="pct"/>
            <w:shd w:val="clear" w:color="auto" w:fill="auto"/>
          </w:tcPr>
          <w:p w14:paraId="0A7B195C" w14:textId="77777777" w:rsidR="00154797" w:rsidRPr="00703F91" w:rsidRDefault="00154797" w:rsidP="00914C82">
            <w:pPr>
              <w:rPr>
                <w:rFonts w:ascii="Arial" w:hAnsi="Arial" w:cs="Arial"/>
              </w:rPr>
            </w:pPr>
          </w:p>
        </w:tc>
      </w:tr>
      <w:tr w:rsidR="00154797" w:rsidRPr="00D65FE9" w14:paraId="7F651ED7" w14:textId="77777777" w:rsidTr="00154797">
        <w:tc>
          <w:tcPr>
            <w:tcW w:w="1491" w:type="pct"/>
            <w:gridSpan w:val="2"/>
            <w:shd w:val="clear" w:color="auto" w:fill="auto"/>
          </w:tcPr>
          <w:p w14:paraId="276E5DEA" w14:textId="77777777" w:rsidR="00154797" w:rsidRPr="00703F91" w:rsidRDefault="00154797" w:rsidP="008F2584">
            <w:pPr>
              <w:rPr>
                <w:rFonts w:ascii="Arial" w:hAnsi="Arial" w:cs="Arial"/>
              </w:rPr>
            </w:pPr>
          </w:p>
        </w:tc>
        <w:tc>
          <w:tcPr>
            <w:tcW w:w="1650" w:type="pct"/>
            <w:shd w:val="clear" w:color="auto" w:fill="auto"/>
          </w:tcPr>
          <w:p w14:paraId="5015ABE7" w14:textId="77777777" w:rsidR="00154797" w:rsidRPr="00703F91" w:rsidRDefault="00154797" w:rsidP="008F2584">
            <w:pPr>
              <w:rPr>
                <w:rFonts w:ascii="Arial" w:hAnsi="Arial" w:cs="Arial"/>
              </w:rPr>
            </w:pPr>
          </w:p>
        </w:tc>
        <w:tc>
          <w:tcPr>
            <w:tcW w:w="1859" w:type="pct"/>
            <w:shd w:val="clear" w:color="auto" w:fill="auto"/>
          </w:tcPr>
          <w:p w14:paraId="6A70AB36" w14:textId="77777777" w:rsidR="00154797" w:rsidRPr="00703F91" w:rsidRDefault="00154797" w:rsidP="00914C82">
            <w:pPr>
              <w:rPr>
                <w:rFonts w:ascii="Arial" w:hAnsi="Arial" w:cs="Arial"/>
              </w:rPr>
            </w:pPr>
          </w:p>
        </w:tc>
      </w:tr>
      <w:tr w:rsidR="00154797" w:rsidRPr="00D65FE9" w14:paraId="61C42BD8" w14:textId="77777777" w:rsidTr="00154797">
        <w:tc>
          <w:tcPr>
            <w:tcW w:w="1491" w:type="pct"/>
            <w:gridSpan w:val="2"/>
            <w:shd w:val="clear" w:color="auto" w:fill="auto"/>
          </w:tcPr>
          <w:p w14:paraId="655D1158" w14:textId="77777777" w:rsidR="00154797" w:rsidRPr="00703F91" w:rsidRDefault="00154797" w:rsidP="008F2584">
            <w:pPr>
              <w:rPr>
                <w:rFonts w:ascii="Arial" w:hAnsi="Arial" w:cs="Arial"/>
              </w:rPr>
            </w:pPr>
          </w:p>
        </w:tc>
        <w:tc>
          <w:tcPr>
            <w:tcW w:w="1650" w:type="pct"/>
            <w:shd w:val="clear" w:color="auto" w:fill="auto"/>
          </w:tcPr>
          <w:p w14:paraId="3E6F44E5" w14:textId="77777777" w:rsidR="00154797" w:rsidRPr="00703F91" w:rsidRDefault="00154797" w:rsidP="008F2584">
            <w:pPr>
              <w:rPr>
                <w:rFonts w:ascii="Arial" w:hAnsi="Arial" w:cs="Arial"/>
              </w:rPr>
            </w:pPr>
          </w:p>
        </w:tc>
        <w:tc>
          <w:tcPr>
            <w:tcW w:w="1859" w:type="pct"/>
            <w:shd w:val="clear" w:color="auto" w:fill="auto"/>
          </w:tcPr>
          <w:p w14:paraId="4DB2DC8F" w14:textId="77777777" w:rsidR="00154797" w:rsidRPr="00703F91" w:rsidRDefault="00154797" w:rsidP="00914C82">
            <w:pPr>
              <w:rPr>
                <w:rFonts w:ascii="Arial" w:hAnsi="Arial" w:cs="Arial"/>
              </w:rPr>
            </w:pPr>
          </w:p>
        </w:tc>
      </w:tr>
      <w:tr w:rsidR="00154797" w:rsidRPr="00D65FE9" w14:paraId="71FFAF7F" w14:textId="77777777" w:rsidTr="00154797">
        <w:tc>
          <w:tcPr>
            <w:tcW w:w="1491" w:type="pct"/>
            <w:gridSpan w:val="2"/>
            <w:shd w:val="clear" w:color="auto" w:fill="auto"/>
          </w:tcPr>
          <w:p w14:paraId="3DD2EBC3" w14:textId="77777777" w:rsidR="00154797" w:rsidRPr="00703F91" w:rsidRDefault="00154797" w:rsidP="008F2584">
            <w:pPr>
              <w:rPr>
                <w:rFonts w:ascii="Arial" w:hAnsi="Arial" w:cs="Arial"/>
              </w:rPr>
            </w:pPr>
          </w:p>
        </w:tc>
        <w:tc>
          <w:tcPr>
            <w:tcW w:w="1650" w:type="pct"/>
            <w:shd w:val="clear" w:color="auto" w:fill="auto"/>
          </w:tcPr>
          <w:p w14:paraId="5FAB8010" w14:textId="77777777" w:rsidR="00154797" w:rsidRPr="00703F91" w:rsidRDefault="00154797" w:rsidP="008F2584">
            <w:pPr>
              <w:rPr>
                <w:rFonts w:ascii="Arial" w:hAnsi="Arial" w:cs="Arial"/>
              </w:rPr>
            </w:pPr>
          </w:p>
        </w:tc>
        <w:tc>
          <w:tcPr>
            <w:tcW w:w="1859" w:type="pct"/>
            <w:shd w:val="clear" w:color="auto" w:fill="auto"/>
          </w:tcPr>
          <w:p w14:paraId="515CD90D" w14:textId="77777777" w:rsidR="00154797" w:rsidRPr="00703F91" w:rsidRDefault="00154797" w:rsidP="00914C82">
            <w:pPr>
              <w:rPr>
                <w:rFonts w:ascii="Arial" w:hAnsi="Arial" w:cs="Arial"/>
              </w:rPr>
            </w:pPr>
          </w:p>
        </w:tc>
      </w:tr>
      <w:tr w:rsidR="00154797" w:rsidRPr="00D65FE9" w14:paraId="56E77FC3" w14:textId="77777777" w:rsidTr="00154797">
        <w:tc>
          <w:tcPr>
            <w:tcW w:w="1491" w:type="pct"/>
            <w:gridSpan w:val="2"/>
            <w:shd w:val="clear" w:color="auto" w:fill="auto"/>
          </w:tcPr>
          <w:p w14:paraId="78FC8AED" w14:textId="77777777" w:rsidR="00154797" w:rsidRPr="00703F91" w:rsidRDefault="00154797" w:rsidP="008F2584">
            <w:pPr>
              <w:rPr>
                <w:rFonts w:ascii="Arial" w:hAnsi="Arial" w:cs="Arial"/>
              </w:rPr>
            </w:pPr>
          </w:p>
        </w:tc>
        <w:tc>
          <w:tcPr>
            <w:tcW w:w="1650" w:type="pct"/>
            <w:shd w:val="clear" w:color="auto" w:fill="auto"/>
          </w:tcPr>
          <w:p w14:paraId="0B6AA69A" w14:textId="77777777" w:rsidR="00154797" w:rsidRPr="00703F91" w:rsidRDefault="00154797" w:rsidP="008F2584">
            <w:pPr>
              <w:rPr>
                <w:rFonts w:ascii="Arial" w:hAnsi="Arial" w:cs="Arial"/>
              </w:rPr>
            </w:pPr>
          </w:p>
        </w:tc>
        <w:tc>
          <w:tcPr>
            <w:tcW w:w="1859" w:type="pct"/>
            <w:shd w:val="clear" w:color="auto" w:fill="auto"/>
          </w:tcPr>
          <w:p w14:paraId="15862934" w14:textId="77777777" w:rsidR="00154797" w:rsidRPr="00703F91" w:rsidRDefault="00154797" w:rsidP="00914C82">
            <w:pPr>
              <w:rPr>
                <w:rFonts w:ascii="Arial" w:hAnsi="Arial" w:cs="Arial"/>
              </w:rPr>
            </w:pPr>
          </w:p>
        </w:tc>
      </w:tr>
      <w:tr w:rsidR="00154797" w:rsidRPr="00D65FE9" w14:paraId="6716194A" w14:textId="77777777" w:rsidTr="00154797">
        <w:tc>
          <w:tcPr>
            <w:tcW w:w="1491" w:type="pct"/>
            <w:gridSpan w:val="2"/>
            <w:shd w:val="clear" w:color="auto" w:fill="auto"/>
          </w:tcPr>
          <w:p w14:paraId="0A1D4DCF" w14:textId="77777777" w:rsidR="00154797" w:rsidRPr="00703F91" w:rsidRDefault="00154797" w:rsidP="008F2584">
            <w:pPr>
              <w:rPr>
                <w:rFonts w:ascii="Arial" w:hAnsi="Arial" w:cs="Arial"/>
              </w:rPr>
            </w:pPr>
          </w:p>
        </w:tc>
        <w:tc>
          <w:tcPr>
            <w:tcW w:w="1650" w:type="pct"/>
            <w:shd w:val="clear" w:color="auto" w:fill="auto"/>
          </w:tcPr>
          <w:p w14:paraId="213EBC3E" w14:textId="77777777" w:rsidR="00154797" w:rsidRPr="00703F91" w:rsidRDefault="00154797" w:rsidP="008F2584">
            <w:pPr>
              <w:rPr>
                <w:rFonts w:ascii="Arial" w:hAnsi="Arial" w:cs="Arial"/>
              </w:rPr>
            </w:pPr>
          </w:p>
        </w:tc>
        <w:tc>
          <w:tcPr>
            <w:tcW w:w="1859" w:type="pct"/>
            <w:shd w:val="clear" w:color="auto" w:fill="auto"/>
          </w:tcPr>
          <w:p w14:paraId="7EC85948" w14:textId="77777777" w:rsidR="00154797" w:rsidRPr="00703F91" w:rsidRDefault="00154797" w:rsidP="00914C82">
            <w:pPr>
              <w:rPr>
                <w:rFonts w:ascii="Arial" w:hAnsi="Arial" w:cs="Arial"/>
              </w:rPr>
            </w:pPr>
          </w:p>
        </w:tc>
      </w:tr>
      <w:tr w:rsidR="00703F91" w:rsidRPr="00D65FE9" w14:paraId="57366853" w14:textId="77777777" w:rsidTr="00154797">
        <w:tc>
          <w:tcPr>
            <w:tcW w:w="1491" w:type="pct"/>
            <w:gridSpan w:val="2"/>
            <w:shd w:val="clear" w:color="auto" w:fill="auto"/>
          </w:tcPr>
          <w:p w14:paraId="55D508B8" w14:textId="77777777" w:rsidR="00703F91" w:rsidRDefault="00703F91" w:rsidP="008F2584">
            <w:pPr>
              <w:rPr>
                <w:rFonts w:ascii="Arial" w:hAnsi="Arial" w:cs="Arial"/>
              </w:rPr>
            </w:pPr>
          </w:p>
        </w:tc>
        <w:tc>
          <w:tcPr>
            <w:tcW w:w="1650" w:type="pct"/>
            <w:shd w:val="clear" w:color="auto" w:fill="auto"/>
          </w:tcPr>
          <w:p w14:paraId="68BC56B4" w14:textId="77777777" w:rsidR="00703F91" w:rsidRPr="00703F91" w:rsidRDefault="00703F91" w:rsidP="008F2584">
            <w:pPr>
              <w:rPr>
                <w:rFonts w:ascii="Arial" w:hAnsi="Arial" w:cs="Arial"/>
              </w:rPr>
            </w:pPr>
          </w:p>
        </w:tc>
        <w:tc>
          <w:tcPr>
            <w:tcW w:w="1859" w:type="pct"/>
            <w:shd w:val="clear" w:color="auto" w:fill="auto"/>
          </w:tcPr>
          <w:p w14:paraId="1C572BC2" w14:textId="77777777" w:rsidR="00703F91" w:rsidRPr="00703F91" w:rsidRDefault="00703F91" w:rsidP="00914C82">
            <w:pPr>
              <w:rPr>
                <w:rFonts w:ascii="Arial" w:hAnsi="Arial" w:cs="Arial"/>
              </w:rPr>
            </w:pPr>
          </w:p>
        </w:tc>
      </w:tr>
      <w:tr w:rsidR="00154797" w:rsidRPr="00D65FE9" w14:paraId="5920C194" w14:textId="77777777" w:rsidTr="00D013B3">
        <w:tc>
          <w:tcPr>
            <w:tcW w:w="1491" w:type="pct"/>
            <w:gridSpan w:val="2"/>
            <w:shd w:val="clear" w:color="auto" w:fill="0070C0"/>
          </w:tcPr>
          <w:p w14:paraId="7F0E13DF" w14:textId="77777777" w:rsidR="00154797" w:rsidRDefault="00DB0AE1" w:rsidP="008F2584">
            <w:p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LJMU values</w:t>
            </w:r>
          </w:p>
          <w:p w14:paraId="274A5853" w14:textId="35A6BD8B" w:rsidR="00DB0AE1" w:rsidRDefault="00DB0AE1" w:rsidP="008F2584">
            <w:p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Over the last 12 months, how have you demonstrated your commitment to LJMU’s values of:</w:t>
            </w:r>
          </w:p>
          <w:p w14:paraId="40CFDF8F" w14:textId="77777777" w:rsidR="00DB0AE1" w:rsidRDefault="00DB0AE1" w:rsidP="00DB0AE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Student focused</w:t>
            </w:r>
          </w:p>
          <w:p w14:paraId="57B3C2CC" w14:textId="77777777" w:rsidR="00DB0AE1" w:rsidRDefault="00DB0AE1" w:rsidP="00DB0AE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Community</w:t>
            </w:r>
          </w:p>
          <w:p w14:paraId="40B53B3F" w14:textId="32F3C754" w:rsidR="00DB0AE1" w:rsidRDefault="00DB0AE1" w:rsidP="00DB0AE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lastRenderedPageBreak/>
              <w:t xml:space="preserve">Courageous </w:t>
            </w:r>
          </w:p>
          <w:p w14:paraId="5D4D107E" w14:textId="125B1AF8" w:rsidR="00DB0AE1" w:rsidRPr="00DB0AE1" w:rsidRDefault="00DB0AE1" w:rsidP="00DB0AE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Inclusive</w:t>
            </w:r>
          </w:p>
        </w:tc>
        <w:tc>
          <w:tcPr>
            <w:tcW w:w="1650" w:type="pct"/>
            <w:shd w:val="clear" w:color="auto" w:fill="auto"/>
          </w:tcPr>
          <w:p w14:paraId="707E9187" w14:textId="77777777" w:rsidR="00154797" w:rsidRPr="00703F91" w:rsidRDefault="00154797" w:rsidP="008F2584">
            <w:pPr>
              <w:rPr>
                <w:rFonts w:ascii="Arial" w:hAnsi="Arial" w:cs="Arial"/>
              </w:rPr>
            </w:pPr>
          </w:p>
        </w:tc>
        <w:tc>
          <w:tcPr>
            <w:tcW w:w="1859" w:type="pct"/>
            <w:shd w:val="clear" w:color="auto" w:fill="auto"/>
          </w:tcPr>
          <w:p w14:paraId="42A1ED7E" w14:textId="77777777" w:rsidR="00154797" w:rsidRPr="00703F91" w:rsidRDefault="00154797" w:rsidP="00914C82">
            <w:pPr>
              <w:rPr>
                <w:rFonts w:ascii="Arial" w:hAnsi="Arial" w:cs="Arial"/>
              </w:rPr>
            </w:pPr>
          </w:p>
        </w:tc>
      </w:tr>
      <w:tr w:rsidR="00C6662D" w:rsidRPr="00D65FE9" w14:paraId="20375E27" w14:textId="77777777" w:rsidTr="00D013B3">
        <w:tc>
          <w:tcPr>
            <w:tcW w:w="1491" w:type="pct"/>
            <w:gridSpan w:val="2"/>
            <w:shd w:val="clear" w:color="auto" w:fill="0070C0"/>
          </w:tcPr>
          <w:p w14:paraId="58AF3D8E" w14:textId="77777777" w:rsidR="00C6662D" w:rsidRPr="00D013B3" w:rsidRDefault="00D81F27" w:rsidP="00D81F27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013B3">
              <w:rPr>
                <w:rFonts w:ascii="Arial" w:hAnsi="Arial" w:cs="Arial"/>
                <w:b/>
                <w:color w:val="FFFFFF" w:themeColor="background1"/>
              </w:rPr>
              <w:t>Working r</w:t>
            </w:r>
            <w:r w:rsidR="00C6662D" w:rsidRPr="00D013B3">
              <w:rPr>
                <w:rFonts w:ascii="Arial" w:hAnsi="Arial" w:cs="Arial"/>
                <w:b/>
                <w:color w:val="FFFFFF" w:themeColor="background1"/>
              </w:rPr>
              <w:t xml:space="preserve">elationship with colleagues, </w:t>
            </w:r>
            <w:proofErr w:type="gramStart"/>
            <w:r w:rsidR="00C6662D" w:rsidRPr="00D013B3">
              <w:rPr>
                <w:rFonts w:ascii="Arial" w:hAnsi="Arial" w:cs="Arial"/>
                <w:b/>
                <w:color w:val="FFFFFF" w:themeColor="background1"/>
              </w:rPr>
              <w:t>peers</w:t>
            </w:r>
            <w:proofErr w:type="gramEnd"/>
            <w:r w:rsidR="00C6662D" w:rsidRPr="00D013B3">
              <w:rPr>
                <w:rFonts w:ascii="Arial" w:hAnsi="Arial" w:cs="Arial"/>
                <w:b/>
                <w:color w:val="FFFFFF" w:themeColor="background1"/>
              </w:rPr>
              <w:t xml:space="preserve"> and </w:t>
            </w:r>
            <w:r w:rsidRPr="00D013B3">
              <w:rPr>
                <w:rFonts w:ascii="Arial" w:hAnsi="Arial" w:cs="Arial"/>
                <w:b/>
                <w:color w:val="FFFFFF" w:themeColor="background1"/>
              </w:rPr>
              <w:t>manager</w:t>
            </w:r>
            <w:r w:rsidR="00D65FE9" w:rsidRPr="00D013B3">
              <w:rPr>
                <w:rFonts w:ascii="Arial" w:hAnsi="Arial" w:cs="Arial"/>
                <w:b/>
                <w:color w:val="FFFFFF" w:themeColor="background1"/>
              </w:rPr>
              <w:t>s</w:t>
            </w:r>
          </w:p>
        </w:tc>
        <w:tc>
          <w:tcPr>
            <w:tcW w:w="1650" w:type="pct"/>
            <w:shd w:val="clear" w:color="auto" w:fill="auto"/>
          </w:tcPr>
          <w:p w14:paraId="55D954EA" w14:textId="77777777" w:rsidR="00C6662D" w:rsidRPr="00D65FE9" w:rsidRDefault="00C6662D" w:rsidP="008F2584">
            <w:pPr>
              <w:rPr>
                <w:rFonts w:ascii="Arial" w:hAnsi="Arial" w:cs="Arial"/>
                <w:b/>
              </w:rPr>
            </w:pPr>
          </w:p>
        </w:tc>
        <w:tc>
          <w:tcPr>
            <w:tcW w:w="1859" w:type="pct"/>
            <w:shd w:val="clear" w:color="auto" w:fill="auto"/>
          </w:tcPr>
          <w:p w14:paraId="0D9B772B" w14:textId="77777777" w:rsidR="00C6662D" w:rsidRPr="00D65FE9" w:rsidRDefault="00C6662D" w:rsidP="00914C82">
            <w:pPr>
              <w:rPr>
                <w:rFonts w:ascii="Arial" w:hAnsi="Arial" w:cs="Arial"/>
                <w:b/>
              </w:rPr>
            </w:pPr>
          </w:p>
        </w:tc>
      </w:tr>
      <w:tr w:rsidR="00154797" w:rsidRPr="00D65FE9" w14:paraId="2AD33C53" w14:textId="77777777" w:rsidTr="00D013B3">
        <w:tc>
          <w:tcPr>
            <w:tcW w:w="1491" w:type="pct"/>
            <w:gridSpan w:val="2"/>
            <w:shd w:val="clear" w:color="auto" w:fill="0070C0"/>
          </w:tcPr>
          <w:p w14:paraId="0723B41F" w14:textId="77777777" w:rsidR="00154797" w:rsidRPr="00D013B3" w:rsidRDefault="00154797" w:rsidP="008F2584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013B3">
              <w:rPr>
                <w:rFonts w:ascii="Arial" w:hAnsi="Arial" w:cs="Arial"/>
                <w:b/>
                <w:color w:val="FFFFFF" w:themeColor="background1"/>
              </w:rPr>
              <w:t>Are there any issues that you believe are currently affecting your performance</w:t>
            </w:r>
          </w:p>
        </w:tc>
        <w:tc>
          <w:tcPr>
            <w:tcW w:w="1650" w:type="pct"/>
            <w:shd w:val="clear" w:color="auto" w:fill="auto"/>
          </w:tcPr>
          <w:p w14:paraId="7FC1B458" w14:textId="77777777" w:rsidR="00154797" w:rsidRPr="00D65FE9" w:rsidRDefault="00154797" w:rsidP="008F2584">
            <w:pPr>
              <w:rPr>
                <w:rFonts w:ascii="Arial" w:hAnsi="Arial" w:cs="Arial"/>
                <w:b/>
              </w:rPr>
            </w:pPr>
          </w:p>
          <w:p w14:paraId="45307ED1" w14:textId="77777777" w:rsidR="00D65FE9" w:rsidRPr="00D65FE9" w:rsidRDefault="00D65FE9" w:rsidP="008F2584">
            <w:pPr>
              <w:rPr>
                <w:rFonts w:ascii="Arial" w:hAnsi="Arial" w:cs="Arial"/>
                <w:b/>
              </w:rPr>
            </w:pPr>
          </w:p>
        </w:tc>
        <w:tc>
          <w:tcPr>
            <w:tcW w:w="1859" w:type="pct"/>
            <w:shd w:val="clear" w:color="auto" w:fill="auto"/>
          </w:tcPr>
          <w:p w14:paraId="707DF2A9" w14:textId="77777777" w:rsidR="00154797" w:rsidRPr="00D65FE9" w:rsidRDefault="00154797" w:rsidP="00914C82">
            <w:pPr>
              <w:rPr>
                <w:rFonts w:ascii="Arial" w:hAnsi="Arial" w:cs="Arial"/>
                <w:b/>
              </w:rPr>
            </w:pPr>
          </w:p>
        </w:tc>
      </w:tr>
      <w:tr w:rsidR="00154797" w:rsidRPr="00D65FE9" w14:paraId="199D94FB" w14:textId="77777777" w:rsidTr="00D013B3">
        <w:tc>
          <w:tcPr>
            <w:tcW w:w="1491" w:type="pct"/>
            <w:gridSpan w:val="2"/>
            <w:shd w:val="clear" w:color="auto" w:fill="0070C0"/>
          </w:tcPr>
          <w:p w14:paraId="04BE0A9B" w14:textId="77777777" w:rsidR="00154797" w:rsidRPr="00D013B3" w:rsidRDefault="00154797" w:rsidP="008F2584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013B3">
              <w:rPr>
                <w:rFonts w:ascii="Arial" w:hAnsi="Arial" w:cs="Arial"/>
                <w:b/>
                <w:color w:val="FFFFFF" w:themeColor="background1"/>
              </w:rPr>
              <w:t>Could anything be changed to help you to do your job more effectively</w:t>
            </w:r>
          </w:p>
        </w:tc>
        <w:tc>
          <w:tcPr>
            <w:tcW w:w="1650" w:type="pct"/>
            <w:shd w:val="clear" w:color="auto" w:fill="auto"/>
          </w:tcPr>
          <w:p w14:paraId="09A9969B" w14:textId="77777777" w:rsidR="00154797" w:rsidRPr="00D65FE9" w:rsidRDefault="00154797" w:rsidP="008F2584">
            <w:pPr>
              <w:rPr>
                <w:rFonts w:ascii="Arial" w:hAnsi="Arial" w:cs="Arial"/>
                <w:b/>
              </w:rPr>
            </w:pPr>
          </w:p>
          <w:p w14:paraId="4A0377EC" w14:textId="77777777" w:rsidR="00D65FE9" w:rsidRPr="00D65FE9" w:rsidRDefault="00D65FE9" w:rsidP="008F2584">
            <w:pPr>
              <w:rPr>
                <w:rFonts w:ascii="Arial" w:hAnsi="Arial" w:cs="Arial"/>
                <w:b/>
              </w:rPr>
            </w:pPr>
          </w:p>
        </w:tc>
        <w:tc>
          <w:tcPr>
            <w:tcW w:w="1859" w:type="pct"/>
            <w:shd w:val="clear" w:color="auto" w:fill="auto"/>
          </w:tcPr>
          <w:p w14:paraId="021C7ABF" w14:textId="77777777" w:rsidR="00154797" w:rsidRPr="00D65FE9" w:rsidRDefault="00154797" w:rsidP="00914C82">
            <w:pPr>
              <w:rPr>
                <w:rFonts w:ascii="Arial" w:hAnsi="Arial" w:cs="Arial"/>
                <w:b/>
              </w:rPr>
            </w:pPr>
          </w:p>
        </w:tc>
      </w:tr>
    </w:tbl>
    <w:p w14:paraId="4D691F60" w14:textId="77777777" w:rsidR="001F6DE9" w:rsidRDefault="001F6DE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3682"/>
        <w:gridCol w:w="6804"/>
        <w:gridCol w:w="1707"/>
        <w:gridCol w:w="1755"/>
      </w:tblGrid>
      <w:tr w:rsidR="00F47FF0" w:rsidRPr="00D65FE9" w14:paraId="0575293B" w14:textId="77777777" w:rsidTr="00F47FF0">
        <w:tc>
          <w:tcPr>
            <w:tcW w:w="5000" w:type="pct"/>
            <w:gridSpan w:val="4"/>
            <w:shd w:val="clear" w:color="auto" w:fill="0070C0"/>
          </w:tcPr>
          <w:p w14:paraId="54E58D93" w14:textId="77777777" w:rsidR="00F47FF0" w:rsidRPr="00D65FE9" w:rsidRDefault="00F47FF0" w:rsidP="00F47FF0">
            <w:pPr>
              <w:rPr>
                <w:rFonts w:ascii="Arial" w:hAnsi="Arial" w:cs="Arial"/>
                <w:b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Par</w:t>
            </w:r>
            <w:r>
              <w:rPr>
                <w:rFonts w:ascii="Arial" w:hAnsi="Arial" w:cs="Arial"/>
                <w:b/>
                <w:color w:val="FFFFFF" w:themeColor="background1"/>
              </w:rPr>
              <w:t>t 2: Personal Development Plan</w:t>
            </w: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 (this </w:t>
            </w:r>
            <w:r>
              <w:rPr>
                <w:rFonts w:ascii="Arial" w:hAnsi="Arial" w:cs="Arial"/>
                <w:b/>
                <w:color w:val="FFFFFF" w:themeColor="background1"/>
              </w:rPr>
              <w:t xml:space="preserve">would usually be completed during the </w:t>
            </w:r>
            <w:proofErr w:type="gramStart"/>
            <w:r>
              <w:rPr>
                <w:rFonts w:ascii="Arial" w:hAnsi="Arial" w:cs="Arial"/>
                <w:b/>
                <w:color w:val="FFFFFF" w:themeColor="background1"/>
              </w:rPr>
              <w:t>three month</w:t>
            </w:r>
            <w:proofErr w:type="gramEnd"/>
            <w:r>
              <w:rPr>
                <w:rFonts w:ascii="Arial" w:hAnsi="Arial" w:cs="Arial"/>
                <w:b/>
                <w:color w:val="FFFFFF" w:themeColor="background1"/>
              </w:rPr>
              <w:t xml:space="preserve"> review meeting. However, </w:t>
            </w:r>
            <w:proofErr w:type="gramStart"/>
            <w:r>
              <w:rPr>
                <w:rFonts w:ascii="Arial" w:hAnsi="Arial" w:cs="Arial"/>
                <w:b/>
                <w:color w:val="FFFFFF" w:themeColor="background1"/>
              </w:rPr>
              <w:t>It</w:t>
            </w:r>
            <w:proofErr w:type="gramEnd"/>
            <w:r>
              <w:rPr>
                <w:rFonts w:ascii="Arial" w:hAnsi="Arial" w:cs="Arial"/>
                <w:b/>
                <w:color w:val="FFFFFF" w:themeColor="background1"/>
              </w:rPr>
              <w:t xml:space="preserve"> </w:t>
            </w: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may be completed during </w:t>
            </w:r>
            <w:r>
              <w:rPr>
                <w:rFonts w:ascii="Arial" w:hAnsi="Arial" w:cs="Arial"/>
                <w:b/>
                <w:color w:val="FFFFFF" w:themeColor="background1"/>
              </w:rPr>
              <w:t xml:space="preserve">the </w:t>
            </w:r>
            <w:r w:rsidRPr="00D65FE9">
              <w:rPr>
                <w:rFonts w:ascii="Arial" w:hAnsi="Arial" w:cs="Arial"/>
                <w:b/>
                <w:color w:val="FFFFFF" w:themeColor="background1"/>
              </w:rPr>
              <w:t>annual appraisal</w:t>
            </w:r>
            <w:r>
              <w:rPr>
                <w:rFonts w:ascii="Arial" w:hAnsi="Arial" w:cs="Arial"/>
                <w:b/>
                <w:color w:val="FFFFFF" w:themeColor="background1"/>
              </w:rPr>
              <w:t xml:space="preserve"> meeting</w:t>
            </w: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 </w:t>
            </w:r>
            <w:r>
              <w:rPr>
                <w:rFonts w:ascii="Arial" w:hAnsi="Arial" w:cs="Arial"/>
                <w:b/>
                <w:color w:val="FFFFFF" w:themeColor="background1"/>
              </w:rPr>
              <w:t>if this is preferable)</w:t>
            </w:r>
          </w:p>
        </w:tc>
      </w:tr>
      <w:tr w:rsidR="00F47FF0" w:rsidRPr="00D65FE9" w14:paraId="7C597794" w14:textId="77777777" w:rsidTr="00F47FF0">
        <w:tc>
          <w:tcPr>
            <w:tcW w:w="1320" w:type="pct"/>
            <w:shd w:val="clear" w:color="auto" w:fill="2E74B5" w:themeFill="accent1" w:themeFillShade="BF"/>
          </w:tcPr>
          <w:p w14:paraId="7ABB7454" w14:textId="77777777" w:rsidR="00F47FF0" w:rsidRPr="00F47FF0" w:rsidRDefault="00F47FF0" w:rsidP="00F47FF0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F47FF0">
              <w:rPr>
                <w:rFonts w:ascii="Arial" w:hAnsi="Arial" w:cs="Arial"/>
                <w:b/>
                <w:color w:val="FFFFFF" w:themeColor="background1"/>
              </w:rPr>
              <w:t>Identified Personal Development</w:t>
            </w:r>
          </w:p>
        </w:tc>
        <w:tc>
          <w:tcPr>
            <w:tcW w:w="2439" w:type="pct"/>
            <w:shd w:val="clear" w:color="auto" w:fill="2E74B5" w:themeFill="accent1" w:themeFillShade="BF"/>
          </w:tcPr>
          <w:p w14:paraId="046AA7B1" w14:textId="77777777" w:rsidR="00F47FF0" w:rsidRPr="00F47FF0" w:rsidRDefault="00F47FF0" w:rsidP="00F47FF0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F47FF0">
              <w:rPr>
                <w:rFonts w:ascii="Arial" w:hAnsi="Arial" w:cs="Arial"/>
                <w:b/>
                <w:color w:val="FFFFFF" w:themeColor="background1"/>
              </w:rPr>
              <w:t>Planned Development Activity</w:t>
            </w:r>
          </w:p>
        </w:tc>
        <w:tc>
          <w:tcPr>
            <w:tcW w:w="612" w:type="pct"/>
            <w:shd w:val="clear" w:color="auto" w:fill="2E74B5" w:themeFill="accent1" w:themeFillShade="BF"/>
          </w:tcPr>
          <w:p w14:paraId="0AAFD771" w14:textId="77777777" w:rsidR="00F47FF0" w:rsidRPr="00F47FF0" w:rsidRDefault="00F47FF0" w:rsidP="00F47FF0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F47FF0">
              <w:rPr>
                <w:rFonts w:ascii="Arial" w:hAnsi="Arial" w:cs="Arial"/>
                <w:b/>
                <w:color w:val="FFFFFF" w:themeColor="background1"/>
              </w:rPr>
              <w:t>Financial cost</w:t>
            </w:r>
          </w:p>
        </w:tc>
        <w:tc>
          <w:tcPr>
            <w:tcW w:w="629" w:type="pct"/>
            <w:shd w:val="clear" w:color="auto" w:fill="2E74B5" w:themeFill="accent1" w:themeFillShade="BF"/>
          </w:tcPr>
          <w:p w14:paraId="16E8CEFD" w14:textId="77777777" w:rsidR="00F47FF0" w:rsidRPr="00F47FF0" w:rsidRDefault="00F47FF0" w:rsidP="00F47FF0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F47FF0">
              <w:rPr>
                <w:rFonts w:ascii="Arial" w:hAnsi="Arial" w:cs="Arial"/>
                <w:b/>
                <w:color w:val="FFFFFF" w:themeColor="background1"/>
              </w:rPr>
              <w:t>Target date</w:t>
            </w:r>
          </w:p>
        </w:tc>
      </w:tr>
      <w:tr w:rsidR="00F47FF0" w:rsidRPr="00D65FE9" w14:paraId="1A29BED3" w14:textId="77777777" w:rsidTr="00F47FF0">
        <w:tc>
          <w:tcPr>
            <w:tcW w:w="1320" w:type="pct"/>
            <w:shd w:val="clear" w:color="auto" w:fill="auto"/>
          </w:tcPr>
          <w:p w14:paraId="0F4D6766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  <w:tc>
          <w:tcPr>
            <w:tcW w:w="2439" w:type="pct"/>
            <w:shd w:val="clear" w:color="auto" w:fill="auto"/>
          </w:tcPr>
          <w:p w14:paraId="278466A2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  <w:tc>
          <w:tcPr>
            <w:tcW w:w="612" w:type="pct"/>
            <w:shd w:val="clear" w:color="auto" w:fill="auto"/>
          </w:tcPr>
          <w:p w14:paraId="1D621FA2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  <w:tc>
          <w:tcPr>
            <w:tcW w:w="629" w:type="pct"/>
            <w:shd w:val="clear" w:color="auto" w:fill="auto"/>
          </w:tcPr>
          <w:p w14:paraId="586447F7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</w:tr>
      <w:tr w:rsidR="00F47FF0" w:rsidRPr="00D65FE9" w14:paraId="5197DB62" w14:textId="77777777" w:rsidTr="001F6DE9">
        <w:tc>
          <w:tcPr>
            <w:tcW w:w="1320" w:type="pct"/>
            <w:tcBorders>
              <w:bottom w:val="single" w:sz="4" w:space="0" w:color="auto"/>
            </w:tcBorders>
            <w:shd w:val="clear" w:color="auto" w:fill="auto"/>
          </w:tcPr>
          <w:p w14:paraId="4E8A744D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  <w:tc>
          <w:tcPr>
            <w:tcW w:w="2439" w:type="pct"/>
            <w:tcBorders>
              <w:bottom w:val="single" w:sz="4" w:space="0" w:color="auto"/>
            </w:tcBorders>
            <w:shd w:val="clear" w:color="auto" w:fill="auto"/>
          </w:tcPr>
          <w:p w14:paraId="309C8B09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  <w:tc>
          <w:tcPr>
            <w:tcW w:w="612" w:type="pct"/>
            <w:tcBorders>
              <w:bottom w:val="single" w:sz="4" w:space="0" w:color="auto"/>
            </w:tcBorders>
            <w:shd w:val="clear" w:color="auto" w:fill="auto"/>
          </w:tcPr>
          <w:p w14:paraId="008EA2AD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  <w:tc>
          <w:tcPr>
            <w:tcW w:w="629" w:type="pct"/>
            <w:tcBorders>
              <w:bottom w:val="single" w:sz="4" w:space="0" w:color="auto"/>
            </w:tcBorders>
            <w:shd w:val="clear" w:color="auto" w:fill="auto"/>
          </w:tcPr>
          <w:p w14:paraId="7B03887B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</w:tr>
      <w:tr w:rsidR="00F47FF0" w:rsidRPr="00D65FE9" w14:paraId="1560ADBE" w14:textId="77777777" w:rsidTr="001F6DE9">
        <w:tc>
          <w:tcPr>
            <w:tcW w:w="1320" w:type="pct"/>
            <w:tcBorders>
              <w:bottom w:val="single" w:sz="4" w:space="0" w:color="auto"/>
            </w:tcBorders>
            <w:shd w:val="clear" w:color="auto" w:fill="auto"/>
          </w:tcPr>
          <w:p w14:paraId="49C817FE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  <w:tc>
          <w:tcPr>
            <w:tcW w:w="2439" w:type="pct"/>
            <w:tcBorders>
              <w:bottom w:val="single" w:sz="4" w:space="0" w:color="auto"/>
            </w:tcBorders>
            <w:shd w:val="clear" w:color="auto" w:fill="auto"/>
          </w:tcPr>
          <w:p w14:paraId="1C4D3980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  <w:tc>
          <w:tcPr>
            <w:tcW w:w="612" w:type="pct"/>
            <w:tcBorders>
              <w:bottom w:val="single" w:sz="4" w:space="0" w:color="auto"/>
            </w:tcBorders>
            <w:shd w:val="clear" w:color="auto" w:fill="auto"/>
          </w:tcPr>
          <w:p w14:paraId="59A3AF40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  <w:tc>
          <w:tcPr>
            <w:tcW w:w="629" w:type="pct"/>
            <w:tcBorders>
              <w:bottom w:val="single" w:sz="4" w:space="0" w:color="auto"/>
            </w:tcBorders>
            <w:shd w:val="clear" w:color="auto" w:fill="auto"/>
          </w:tcPr>
          <w:p w14:paraId="77871C96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</w:tr>
      <w:tr w:rsidR="00F47FF0" w:rsidRPr="00D65FE9" w14:paraId="3D6A685E" w14:textId="77777777" w:rsidTr="001F6DE9">
        <w:tc>
          <w:tcPr>
            <w:tcW w:w="132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F60041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  <w:tc>
          <w:tcPr>
            <w:tcW w:w="243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0749A39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44D6A08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  <w:tc>
          <w:tcPr>
            <w:tcW w:w="62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E968E8" w14:textId="77777777" w:rsidR="00F47FF0" w:rsidRPr="00D65FE9" w:rsidRDefault="00F47FF0" w:rsidP="00914C82">
            <w:pPr>
              <w:rPr>
                <w:rFonts w:ascii="Arial" w:hAnsi="Arial" w:cs="Arial"/>
                <w:b/>
              </w:rPr>
            </w:pPr>
          </w:p>
        </w:tc>
      </w:tr>
      <w:tr w:rsidR="00C6662D" w:rsidRPr="00D65FE9" w14:paraId="542506EF" w14:textId="77777777" w:rsidTr="00D65FE9">
        <w:tc>
          <w:tcPr>
            <w:tcW w:w="5000" w:type="pct"/>
            <w:gridSpan w:val="4"/>
            <w:shd w:val="clear" w:color="auto" w:fill="0070C0"/>
          </w:tcPr>
          <w:p w14:paraId="3632C10E" w14:textId="77777777" w:rsidR="00C6662D" w:rsidRPr="00D65FE9" w:rsidRDefault="00C6662D" w:rsidP="00F47FF0">
            <w:pPr>
              <w:rPr>
                <w:rFonts w:ascii="Arial" w:hAnsi="Arial" w:cs="Arial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Part </w:t>
            </w:r>
            <w:r w:rsidR="00F47FF0">
              <w:rPr>
                <w:rFonts w:ascii="Arial" w:hAnsi="Arial" w:cs="Arial"/>
                <w:b/>
                <w:color w:val="FFFFFF" w:themeColor="background1"/>
              </w:rPr>
              <w:t>3</w:t>
            </w: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: Objective setting for next year </w:t>
            </w:r>
          </w:p>
        </w:tc>
      </w:tr>
      <w:tr w:rsidR="00D65FE9" w:rsidRPr="00D65FE9" w14:paraId="1FE91AE6" w14:textId="77777777" w:rsidTr="00F47FF0">
        <w:tc>
          <w:tcPr>
            <w:tcW w:w="4371" w:type="pct"/>
            <w:gridSpan w:val="3"/>
            <w:shd w:val="clear" w:color="auto" w:fill="0070C0"/>
          </w:tcPr>
          <w:p w14:paraId="2B87D84A" w14:textId="77777777" w:rsidR="00D65FE9" w:rsidRPr="00D65FE9" w:rsidRDefault="00D65FE9" w:rsidP="00C6662D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Agreed Objectives </w:t>
            </w:r>
          </w:p>
        </w:tc>
        <w:tc>
          <w:tcPr>
            <w:tcW w:w="629" w:type="pct"/>
            <w:shd w:val="clear" w:color="auto" w:fill="0070C0"/>
          </w:tcPr>
          <w:p w14:paraId="15816414" w14:textId="77777777" w:rsidR="00D65FE9" w:rsidRPr="00D65FE9" w:rsidRDefault="00D65FE9" w:rsidP="00C6662D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Target date for completion</w:t>
            </w:r>
          </w:p>
        </w:tc>
      </w:tr>
      <w:tr w:rsidR="00D65FE9" w:rsidRPr="00D65FE9" w14:paraId="70C913DA" w14:textId="77777777" w:rsidTr="00F47FF0">
        <w:tc>
          <w:tcPr>
            <w:tcW w:w="4371" w:type="pct"/>
            <w:gridSpan w:val="3"/>
            <w:shd w:val="clear" w:color="auto" w:fill="auto"/>
          </w:tcPr>
          <w:p w14:paraId="4CB9B5E8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  <w:tc>
          <w:tcPr>
            <w:tcW w:w="629" w:type="pct"/>
            <w:shd w:val="clear" w:color="auto" w:fill="auto"/>
          </w:tcPr>
          <w:p w14:paraId="0B8462A5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</w:tr>
      <w:tr w:rsidR="00D65FE9" w:rsidRPr="00D65FE9" w14:paraId="5C92FA6C" w14:textId="77777777" w:rsidTr="00F47FF0">
        <w:tc>
          <w:tcPr>
            <w:tcW w:w="4371" w:type="pct"/>
            <w:gridSpan w:val="3"/>
            <w:shd w:val="clear" w:color="auto" w:fill="auto"/>
          </w:tcPr>
          <w:p w14:paraId="6D0B9013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  <w:tc>
          <w:tcPr>
            <w:tcW w:w="629" w:type="pct"/>
            <w:shd w:val="clear" w:color="auto" w:fill="auto"/>
          </w:tcPr>
          <w:p w14:paraId="6FA308BC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</w:tr>
      <w:tr w:rsidR="00D65FE9" w:rsidRPr="00D65FE9" w14:paraId="651A056D" w14:textId="77777777" w:rsidTr="00F47FF0">
        <w:tc>
          <w:tcPr>
            <w:tcW w:w="4371" w:type="pct"/>
            <w:gridSpan w:val="3"/>
            <w:shd w:val="clear" w:color="auto" w:fill="auto"/>
          </w:tcPr>
          <w:p w14:paraId="0D9DF141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  <w:tc>
          <w:tcPr>
            <w:tcW w:w="629" w:type="pct"/>
            <w:shd w:val="clear" w:color="auto" w:fill="auto"/>
          </w:tcPr>
          <w:p w14:paraId="7F3D134A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</w:tr>
      <w:tr w:rsidR="00D65FE9" w:rsidRPr="00D65FE9" w14:paraId="43CF7FCB" w14:textId="77777777" w:rsidTr="00F47FF0">
        <w:tc>
          <w:tcPr>
            <w:tcW w:w="4371" w:type="pct"/>
            <w:gridSpan w:val="3"/>
            <w:shd w:val="clear" w:color="auto" w:fill="auto"/>
          </w:tcPr>
          <w:p w14:paraId="324F1711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  <w:tc>
          <w:tcPr>
            <w:tcW w:w="629" w:type="pct"/>
            <w:shd w:val="clear" w:color="auto" w:fill="auto"/>
          </w:tcPr>
          <w:p w14:paraId="1F34B34E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</w:tr>
      <w:tr w:rsidR="00D65FE9" w:rsidRPr="00D65FE9" w14:paraId="19948A71" w14:textId="77777777" w:rsidTr="00F47FF0">
        <w:tc>
          <w:tcPr>
            <w:tcW w:w="4371" w:type="pct"/>
            <w:gridSpan w:val="3"/>
            <w:shd w:val="clear" w:color="auto" w:fill="auto"/>
          </w:tcPr>
          <w:p w14:paraId="0A665B07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  <w:tc>
          <w:tcPr>
            <w:tcW w:w="629" w:type="pct"/>
            <w:shd w:val="clear" w:color="auto" w:fill="auto"/>
          </w:tcPr>
          <w:p w14:paraId="13BECB93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</w:tr>
      <w:tr w:rsidR="004C288E" w:rsidRPr="00D65FE9" w14:paraId="2E9FA1F5" w14:textId="77777777" w:rsidTr="00F47FF0">
        <w:tc>
          <w:tcPr>
            <w:tcW w:w="4371" w:type="pct"/>
            <w:gridSpan w:val="3"/>
            <w:shd w:val="clear" w:color="auto" w:fill="auto"/>
          </w:tcPr>
          <w:p w14:paraId="728FC1D4" w14:textId="77777777" w:rsidR="004C288E" w:rsidRPr="00D65FE9" w:rsidRDefault="004C288E" w:rsidP="00C6662D">
            <w:pPr>
              <w:rPr>
                <w:rFonts w:ascii="Arial" w:hAnsi="Arial" w:cs="Arial"/>
                <w:b/>
              </w:rPr>
            </w:pPr>
          </w:p>
        </w:tc>
        <w:tc>
          <w:tcPr>
            <w:tcW w:w="629" w:type="pct"/>
            <w:shd w:val="clear" w:color="auto" w:fill="auto"/>
          </w:tcPr>
          <w:p w14:paraId="100BC560" w14:textId="77777777" w:rsidR="004C288E" w:rsidRPr="00D65FE9" w:rsidRDefault="004C288E" w:rsidP="00C6662D">
            <w:pPr>
              <w:rPr>
                <w:rFonts w:ascii="Arial" w:hAnsi="Arial" w:cs="Arial"/>
                <w:b/>
              </w:rPr>
            </w:pPr>
          </w:p>
        </w:tc>
      </w:tr>
      <w:tr w:rsidR="00D65FE9" w:rsidRPr="00D65FE9" w14:paraId="6A149C68" w14:textId="77777777" w:rsidTr="00D65FE9">
        <w:tc>
          <w:tcPr>
            <w:tcW w:w="5000" w:type="pct"/>
            <w:gridSpan w:val="4"/>
            <w:shd w:val="clear" w:color="auto" w:fill="0070C0"/>
          </w:tcPr>
          <w:p w14:paraId="3D1502AE" w14:textId="52B0BC35" w:rsidR="00D65FE9" w:rsidRPr="00D65FE9" w:rsidRDefault="00D65FE9" w:rsidP="00C6662D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Agreed </w:t>
            </w:r>
            <w:r w:rsidR="00DB0AE1">
              <w:rPr>
                <w:rFonts w:ascii="Arial" w:hAnsi="Arial" w:cs="Arial"/>
                <w:b/>
                <w:color w:val="FFFFFF" w:themeColor="background1"/>
              </w:rPr>
              <w:t xml:space="preserve">activities to support LJMU values and </w:t>
            </w: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civic </w:t>
            </w:r>
            <w:r w:rsidR="00DB0AE1">
              <w:rPr>
                <w:rFonts w:ascii="Arial" w:hAnsi="Arial" w:cs="Arial"/>
                <w:b/>
                <w:color w:val="FFFFFF" w:themeColor="background1"/>
              </w:rPr>
              <w:t>strategies</w:t>
            </w:r>
          </w:p>
        </w:tc>
      </w:tr>
      <w:tr w:rsidR="00D65FE9" w:rsidRPr="00D65FE9" w14:paraId="02792A11" w14:textId="77777777" w:rsidTr="00F47FF0">
        <w:tc>
          <w:tcPr>
            <w:tcW w:w="4371" w:type="pct"/>
            <w:gridSpan w:val="3"/>
            <w:shd w:val="clear" w:color="auto" w:fill="auto"/>
          </w:tcPr>
          <w:p w14:paraId="33C141C3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  <w:tc>
          <w:tcPr>
            <w:tcW w:w="629" w:type="pct"/>
            <w:shd w:val="clear" w:color="auto" w:fill="auto"/>
          </w:tcPr>
          <w:p w14:paraId="1804929C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</w:tr>
      <w:tr w:rsidR="00D65FE9" w:rsidRPr="00D65FE9" w14:paraId="2FD069A9" w14:textId="77777777" w:rsidTr="00F47FF0">
        <w:tc>
          <w:tcPr>
            <w:tcW w:w="4371" w:type="pct"/>
            <w:gridSpan w:val="3"/>
            <w:shd w:val="clear" w:color="auto" w:fill="auto"/>
          </w:tcPr>
          <w:p w14:paraId="7D4F74E9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  <w:tc>
          <w:tcPr>
            <w:tcW w:w="629" w:type="pct"/>
            <w:shd w:val="clear" w:color="auto" w:fill="auto"/>
          </w:tcPr>
          <w:p w14:paraId="6C450B53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</w:tr>
      <w:tr w:rsidR="00D65FE9" w:rsidRPr="00D65FE9" w14:paraId="1BDE1ADC" w14:textId="77777777" w:rsidTr="00F47FF0">
        <w:trPr>
          <w:trHeight w:val="509"/>
        </w:trPr>
        <w:tc>
          <w:tcPr>
            <w:tcW w:w="4371" w:type="pct"/>
            <w:gridSpan w:val="3"/>
            <w:shd w:val="clear" w:color="auto" w:fill="auto"/>
          </w:tcPr>
          <w:p w14:paraId="697251A2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  <w:tc>
          <w:tcPr>
            <w:tcW w:w="629" w:type="pct"/>
            <w:shd w:val="clear" w:color="auto" w:fill="auto"/>
          </w:tcPr>
          <w:p w14:paraId="61B29A80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</w:tr>
    </w:tbl>
    <w:p w14:paraId="32B93527" w14:textId="77777777" w:rsidR="004C288E" w:rsidRDefault="004C288E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1"/>
        <w:gridCol w:w="11967"/>
      </w:tblGrid>
      <w:tr w:rsidR="00D81F27" w:rsidRPr="00D65FE9" w14:paraId="4E2C0F4D" w14:textId="77777777" w:rsidTr="00D65FE9">
        <w:tc>
          <w:tcPr>
            <w:tcW w:w="5000" w:type="pct"/>
            <w:gridSpan w:val="2"/>
            <w:shd w:val="clear" w:color="auto" w:fill="0070C0"/>
          </w:tcPr>
          <w:p w14:paraId="0638DABC" w14:textId="77777777" w:rsidR="00D81F27" w:rsidRPr="00D65FE9" w:rsidRDefault="00D81F27" w:rsidP="00C43852">
            <w:pPr>
              <w:rPr>
                <w:rFonts w:ascii="Arial" w:hAnsi="Arial" w:cs="Arial"/>
                <w:b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Further comments from the </w:t>
            </w:r>
            <w:r w:rsidR="00C43852">
              <w:rPr>
                <w:rFonts w:ascii="Arial" w:hAnsi="Arial" w:cs="Arial"/>
                <w:b/>
                <w:color w:val="FFFFFF" w:themeColor="background1"/>
              </w:rPr>
              <w:t>Appraisee</w:t>
            </w: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, </w:t>
            </w:r>
            <w:r w:rsidR="00C43852">
              <w:rPr>
                <w:rFonts w:ascii="Arial" w:hAnsi="Arial" w:cs="Arial"/>
                <w:b/>
                <w:color w:val="FFFFFF" w:themeColor="background1"/>
              </w:rPr>
              <w:t>Appraiser</w:t>
            </w: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 and Director</w:t>
            </w:r>
          </w:p>
        </w:tc>
      </w:tr>
      <w:tr w:rsidR="00D81F27" w:rsidRPr="00D65FE9" w14:paraId="7E79B82A" w14:textId="77777777" w:rsidTr="00D65FE9">
        <w:tc>
          <w:tcPr>
            <w:tcW w:w="710" w:type="pct"/>
            <w:shd w:val="clear" w:color="auto" w:fill="0070C0"/>
          </w:tcPr>
          <w:p w14:paraId="0B53CEDF" w14:textId="77777777" w:rsidR="00D81F27" w:rsidRPr="00D65FE9" w:rsidRDefault="00C43852" w:rsidP="00C6662D">
            <w:p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Apprais</w:t>
            </w:r>
            <w:r w:rsidR="00D65FE9" w:rsidRPr="00D65FE9">
              <w:rPr>
                <w:rFonts w:ascii="Arial" w:hAnsi="Arial" w:cs="Arial"/>
                <w:b/>
                <w:color w:val="FFFFFF" w:themeColor="background1"/>
              </w:rPr>
              <w:t>ee</w:t>
            </w:r>
          </w:p>
        </w:tc>
        <w:tc>
          <w:tcPr>
            <w:tcW w:w="4290" w:type="pct"/>
            <w:shd w:val="clear" w:color="auto" w:fill="auto"/>
          </w:tcPr>
          <w:p w14:paraId="293408F2" w14:textId="77777777" w:rsidR="004C288E" w:rsidRDefault="004C288E" w:rsidP="00C6662D">
            <w:pPr>
              <w:rPr>
                <w:rFonts w:ascii="Arial" w:hAnsi="Arial" w:cs="Arial"/>
                <w:b/>
              </w:rPr>
            </w:pPr>
          </w:p>
          <w:p w14:paraId="4C47EDC7" w14:textId="77777777" w:rsidR="004C288E" w:rsidRPr="00D65FE9" w:rsidRDefault="004C288E" w:rsidP="00C6662D">
            <w:pPr>
              <w:rPr>
                <w:rFonts w:ascii="Arial" w:hAnsi="Arial" w:cs="Arial"/>
                <w:b/>
              </w:rPr>
            </w:pPr>
          </w:p>
        </w:tc>
      </w:tr>
      <w:tr w:rsidR="00CE06FC" w:rsidRPr="00D65FE9" w14:paraId="38E3CC83" w14:textId="77777777" w:rsidTr="00D65FE9">
        <w:tc>
          <w:tcPr>
            <w:tcW w:w="710" w:type="pct"/>
            <w:shd w:val="clear" w:color="auto" w:fill="0070C0"/>
          </w:tcPr>
          <w:p w14:paraId="1E9B3166" w14:textId="77777777" w:rsidR="00CE06FC" w:rsidRPr="00D65FE9" w:rsidRDefault="00C43852" w:rsidP="00D65FE9">
            <w:p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Appraise</w:t>
            </w:r>
            <w:r w:rsidR="00D65FE9" w:rsidRPr="00D65FE9">
              <w:rPr>
                <w:rFonts w:ascii="Arial" w:hAnsi="Arial" w:cs="Arial"/>
                <w:b/>
                <w:color w:val="FFFFFF" w:themeColor="background1"/>
              </w:rPr>
              <w:t>r</w:t>
            </w:r>
          </w:p>
        </w:tc>
        <w:tc>
          <w:tcPr>
            <w:tcW w:w="4290" w:type="pct"/>
            <w:shd w:val="clear" w:color="auto" w:fill="auto"/>
          </w:tcPr>
          <w:p w14:paraId="42C2DF8F" w14:textId="77777777" w:rsidR="004C288E" w:rsidRDefault="004C288E" w:rsidP="00C6662D">
            <w:pPr>
              <w:rPr>
                <w:rFonts w:ascii="Arial" w:hAnsi="Arial" w:cs="Arial"/>
                <w:b/>
              </w:rPr>
            </w:pPr>
          </w:p>
          <w:p w14:paraId="4907520E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</w:tr>
      <w:tr w:rsidR="00CE06FC" w:rsidRPr="00D65FE9" w14:paraId="6213E3EF" w14:textId="77777777" w:rsidTr="00D65FE9">
        <w:tc>
          <w:tcPr>
            <w:tcW w:w="710" w:type="pct"/>
            <w:shd w:val="clear" w:color="auto" w:fill="0070C0"/>
          </w:tcPr>
          <w:p w14:paraId="162986DF" w14:textId="77777777" w:rsidR="00CE06FC" w:rsidRPr="00D65FE9" w:rsidRDefault="00CE06FC" w:rsidP="00C6662D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Director</w:t>
            </w:r>
          </w:p>
        </w:tc>
        <w:tc>
          <w:tcPr>
            <w:tcW w:w="4290" w:type="pct"/>
            <w:shd w:val="clear" w:color="auto" w:fill="auto"/>
          </w:tcPr>
          <w:p w14:paraId="5227E537" w14:textId="77777777" w:rsidR="00CE06FC" w:rsidRDefault="00CE06FC" w:rsidP="00C6662D">
            <w:pPr>
              <w:rPr>
                <w:rFonts w:ascii="Arial" w:hAnsi="Arial" w:cs="Arial"/>
                <w:b/>
              </w:rPr>
            </w:pPr>
          </w:p>
          <w:p w14:paraId="5F913E67" w14:textId="77777777" w:rsidR="00D65FE9" w:rsidRPr="00D65FE9" w:rsidRDefault="00D65FE9" w:rsidP="00C6662D">
            <w:pPr>
              <w:rPr>
                <w:rFonts w:ascii="Arial" w:hAnsi="Arial" w:cs="Arial"/>
                <w:b/>
              </w:rPr>
            </w:pPr>
          </w:p>
        </w:tc>
      </w:tr>
    </w:tbl>
    <w:p w14:paraId="301C44F5" w14:textId="77777777" w:rsidR="008F2584" w:rsidRPr="00D65FE9" w:rsidRDefault="008F2584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6"/>
        <w:gridCol w:w="4111"/>
      </w:tblGrid>
      <w:tr w:rsidR="00154797" w:rsidRPr="00D65FE9" w14:paraId="65036F48" w14:textId="77777777" w:rsidTr="00154797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E2B84" w14:textId="77777777" w:rsidR="00154797" w:rsidRPr="00D65FE9" w:rsidRDefault="00154797">
            <w:pPr>
              <w:rPr>
                <w:rFonts w:ascii="Arial" w:hAnsi="Arial" w:cs="Arial"/>
              </w:rPr>
            </w:pPr>
            <w:r w:rsidRPr="00D65FE9">
              <w:rPr>
                <w:rFonts w:ascii="Arial" w:hAnsi="Arial" w:cs="Arial"/>
              </w:rPr>
              <w:t>Signatur</w:t>
            </w:r>
            <w:r w:rsidR="00CE06FC" w:rsidRPr="00D65FE9">
              <w:rPr>
                <w:rFonts w:ascii="Arial" w:hAnsi="Arial" w:cs="Arial"/>
              </w:rPr>
              <w:t xml:space="preserve">e of </w:t>
            </w:r>
            <w:r w:rsidR="00C43852" w:rsidRPr="00C43852">
              <w:rPr>
                <w:rFonts w:ascii="Arial" w:hAnsi="Arial" w:cs="Arial"/>
              </w:rPr>
              <w:t>Appraisee</w:t>
            </w:r>
          </w:p>
          <w:p w14:paraId="34284FDB" w14:textId="77777777" w:rsidR="00154797" w:rsidRPr="00D65FE9" w:rsidRDefault="00154797">
            <w:pPr>
              <w:rPr>
                <w:rFonts w:ascii="Arial" w:hAnsi="Arial" w:cs="Arial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C436D" w14:textId="77777777" w:rsidR="00154797" w:rsidRPr="00D65FE9" w:rsidRDefault="00D65FE9">
            <w:pPr>
              <w:rPr>
                <w:rFonts w:ascii="Arial" w:hAnsi="Arial" w:cs="Arial"/>
              </w:rPr>
            </w:pPr>
            <w:r w:rsidRPr="00D65FE9">
              <w:rPr>
                <w:rFonts w:ascii="Arial" w:hAnsi="Arial" w:cs="Arial"/>
              </w:rPr>
              <w:t xml:space="preserve">Date </w:t>
            </w:r>
          </w:p>
        </w:tc>
      </w:tr>
      <w:tr w:rsidR="00154797" w:rsidRPr="00D65FE9" w14:paraId="09282B1F" w14:textId="77777777" w:rsidTr="00154797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11052" w14:textId="77777777" w:rsidR="00154797" w:rsidRPr="00D65FE9" w:rsidRDefault="00CE06FC">
            <w:pPr>
              <w:rPr>
                <w:rFonts w:ascii="Arial" w:hAnsi="Arial" w:cs="Arial"/>
              </w:rPr>
            </w:pPr>
            <w:r w:rsidRPr="00D65FE9">
              <w:rPr>
                <w:rFonts w:ascii="Arial" w:hAnsi="Arial" w:cs="Arial"/>
              </w:rPr>
              <w:t xml:space="preserve">Signature of </w:t>
            </w:r>
            <w:r w:rsidR="00C43852" w:rsidRPr="00C43852">
              <w:rPr>
                <w:rFonts w:ascii="Arial" w:hAnsi="Arial" w:cs="Arial"/>
              </w:rPr>
              <w:t>Appraiser</w:t>
            </w:r>
          </w:p>
          <w:p w14:paraId="226BFA99" w14:textId="77777777" w:rsidR="00154797" w:rsidRPr="00D65FE9" w:rsidRDefault="00154797">
            <w:pPr>
              <w:rPr>
                <w:rFonts w:ascii="Arial" w:hAnsi="Arial" w:cs="Arial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98D23" w14:textId="77777777" w:rsidR="00154797" w:rsidRPr="00D65FE9" w:rsidRDefault="00D65FE9">
            <w:pPr>
              <w:rPr>
                <w:rFonts w:ascii="Arial" w:hAnsi="Arial" w:cs="Arial"/>
              </w:rPr>
            </w:pPr>
            <w:r w:rsidRPr="00D65FE9">
              <w:rPr>
                <w:rFonts w:ascii="Arial" w:hAnsi="Arial" w:cs="Arial"/>
              </w:rPr>
              <w:lastRenderedPageBreak/>
              <w:t xml:space="preserve">Date </w:t>
            </w:r>
          </w:p>
        </w:tc>
      </w:tr>
    </w:tbl>
    <w:p w14:paraId="650AE89A" w14:textId="77777777" w:rsidR="008F2584" w:rsidRDefault="008F2584"/>
    <w:sectPr w:rsidR="008F2584" w:rsidSect="0015479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DB9C5" w14:textId="77777777" w:rsidR="00A97BCA" w:rsidRDefault="00A97BCA" w:rsidP="00661309">
      <w:pPr>
        <w:spacing w:after="0" w:line="240" w:lineRule="auto"/>
      </w:pPr>
      <w:r>
        <w:separator/>
      </w:r>
    </w:p>
  </w:endnote>
  <w:endnote w:type="continuationSeparator" w:id="0">
    <w:p w14:paraId="760C37CF" w14:textId="77777777" w:rsidR="00A97BCA" w:rsidRDefault="00A97BCA" w:rsidP="00661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A3974" w14:textId="77777777" w:rsidR="00A97BCA" w:rsidRDefault="00A97BCA" w:rsidP="00661309">
      <w:pPr>
        <w:spacing w:after="0" w:line="240" w:lineRule="auto"/>
      </w:pPr>
      <w:r>
        <w:separator/>
      </w:r>
    </w:p>
  </w:footnote>
  <w:footnote w:type="continuationSeparator" w:id="0">
    <w:p w14:paraId="537F7168" w14:textId="77777777" w:rsidR="00A97BCA" w:rsidRDefault="00A97BCA" w:rsidP="006613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2A184A"/>
    <w:multiLevelType w:val="hybridMultilevel"/>
    <w:tmpl w:val="FAD46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MTAytTAxMLYwMjFV0lEKTi0uzszPAykwrAUA/kxUySwAAAA="/>
  </w:docVars>
  <w:rsids>
    <w:rsidRoot w:val="008F2584"/>
    <w:rsid w:val="00032F65"/>
    <w:rsid w:val="00154797"/>
    <w:rsid w:val="001F6DE9"/>
    <w:rsid w:val="002F6A71"/>
    <w:rsid w:val="004C288E"/>
    <w:rsid w:val="004E7404"/>
    <w:rsid w:val="00624D32"/>
    <w:rsid w:val="00657AFC"/>
    <w:rsid w:val="00661309"/>
    <w:rsid w:val="00703F91"/>
    <w:rsid w:val="00770D30"/>
    <w:rsid w:val="008F2584"/>
    <w:rsid w:val="00916543"/>
    <w:rsid w:val="009C757D"/>
    <w:rsid w:val="00A97BCA"/>
    <w:rsid w:val="00C43852"/>
    <w:rsid w:val="00C44413"/>
    <w:rsid w:val="00C6662D"/>
    <w:rsid w:val="00C954FC"/>
    <w:rsid w:val="00CE06FC"/>
    <w:rsid w:val="00CF1CDF"/>
    <w:rsid w:val="00D013B3"/>
    <w:rsid w:val="00D65FE9"/>
    <w:rsid w:val="00D81F27"/>
    <w:rsid w:val="00D9508C"/>
    <w:rsid w:val="00DB0AE1"/>
    <w:rsid w:val="00DE0359"/>
    <w:rsid w:val="00E32324"/>
    <w:rsid w:val="00EF10CB"/>
    <w:rsid w:val="00F4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876E828"/>
  <w15:chartTrackingRefBased/>
  <w15:docId w15:val="{1F3D724C-523D-4BED-B1F2-44701F623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47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9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613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309"/>
  </w:style>
  <w:style w:type="paragraph" w:styleId="Footer">
    <w:name w:val="footer"/>
    <w:basedOn w:val="Normal"/>
    <w:link w:val="FooterChar"/>
    <w:uiPriority w:val="99"/>
    <w:unhideWhenUsed/>
    <w:rsid w:val="006613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309"/>
  </w:style>
  <w:style w:type="paragraph" w:styleId="ListParagraph">
    <w:name w:val="List Paragraph"/>
    <w:basedOn w:val="Normal"/>
    <w:uiPriority w:val="34"/>
    <w:qFormat/>
    <w:rsid w:val="00DB0A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28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91</Words>
  <Characters>1093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John Moores University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pson, Gregory</dc:creator>
  <cp:keywords/>
  <dc:description/>
  <cp:lastModifiedBy>Bennett, Julie</cp:lastModifiedBy>
  <cp:revision>2</cp:revision>
  <cp:lastPrinted>2018-05-29T06:56:00Z</cp:lastPrinted>
  <dcterms:created xsi:type="dcterms:W3CDTF">2022-05-03T08:31:00Z</dcterms:created>
  <dcterms:modified xsi:type="dcterms:W3CDTF">2022-05-03T08:31:00Z</dcterms:modified>
</cp:coreProperties>
</file>